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DF55" w14:textId="77777777" w:rsidR="00693F70" w:rsidRPr="0034239E" w:rsidRDefault="00693F70" w:rsidP="00547036">
      <w:pPr>
        <w:pStyle w:val="eaae-Abstract"/>
        <w:rPr>
          <w:i w:val="0"/>
          <w:sz w:val="20"/>
        </w:rPr>
      </w:pPr>
    </w:p>
    <w:p w14:paraId="508AA183" w14:textId="77777777" w:rsidR="00547036" w:rsidRDefault="00547036" w:rsidP="00547036">
      <w:pPr>
        <w:pStyle w:val="eaae-Abstract"/>
        <w:rPr>
          <w:i w:val="0"/>
          <w:sz w:val="20"/>
        </w:rPr>
      </w:pPr>
    </w:p>
    <w:p w14:paraId="7162EC10" w14:textId="77777777"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14:anchorId="5BD51AC2" wp14:editId="197073E6">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14:paraId="7B071AF8" w14:textId="77777777" w:rsidR="00547036" w:rsidRPr="0034239E" w:rsidRDefault="00547036" w:rsidP="00547036">
      <w:pPr>
        <w:pStyle w:val="eaae-Abstract"/>
        <w:rPr>
          <w:i w:val="0"/>
          <w:sz w:val="20"/>
        </w:rPr>
      </w:pPr>
    </w:p>
    <w:p w14:paraId="5AA2915B" w14:textId="77777777" w:rsidR="00547036" w:rsidRPr="0034239E" w:rsidRDefault="00547036" w:rsidP="00547036">
      <w:pPr>
        <w:pStyle w:val="eaae-Abstract"/>
        <w:rPr>
          <w:i w:val="0"/>
          <w:sz w:val="20"/>
        </w:rPr>
      </w:pPr>
    </w:p>
    <w:p w14:paraId="29AF343D" w14:textId="77777777" w:rsidR="00547036" w:rsidRPr="0034239E" w:rsidRDefault="00547036" w:rsidP="00547036">
      <w:pPr>
        <w:pStyle w:val="eaae-Abstract"/>
        <w:rPr>
          <w:i w:val="0"/>
          <w:sz w:val="20"/>
        </w:rPr>
      </w:pPr>
    </w:p>
    <w:p w14:paraId="4173DC61" w14:textId="77777777" w:rsidR="00547036" w:rsidRPr="0034239E" w:rsidRDefault="00547036" w:rsidP="00547036">
      <w:pPr>
        <w:pStyle w:val="eaae-Abstract"/>
        <w:rPr>
          <w:i w:val="0"/>
          <w:sz w:val="20"/>
        </w:rPr>
      </w:pPr>
    </w:p>
    <w:p w14:paraId="14DA5560" w14:textId="77777777"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14:paraId="1709F914" w14:textId="77777777" w:rsidR="004E6288" w:rsidRPr="0034239E" w:rsidRDefault="00547036" w:rsidP="002B4116">
      <w:pPr>
        <w:pStyle w:val="eaae-authorinfo"/>
        <w:spacing w:after="120"/>
      </w:pPr>
      <w:proofErr w:type="spellStart"/>
      <w:r w:rsidRPr="0034239E">
        <w:t>Firstauthor</w:t>
      </w:r>
      <w:proofErr w:type="spellEnd"/>
      <w:r w:rsidRPr="0034239E">
        <w:t xml:space="preserve"> N.</w:t>
      </w:r>
      <w:r w:rsidR="004E6288" w:rsidRPr="0034239E">
        <w:rPr>
          <w:vertAlign w:val="superscript"/>
        </w:rPr>
        <w:t>1</w:t>
      </w:r>
      <w:r w:rsidR="004E6288" w:rsidRPr="0034239E">
        <w:t xml:space="preserve">, </w:t>
      </w:r>
      <w:proofErr w:type="spellStart"/>
      <w:r w:rsidR="004E6288" w:rsidRPr="0034239E">
        <w:t>Secondauthor</w:t>
      </w:r>
      <w:proofErr w:type="spellEnd"/>
      <w:r w:rsidR="004E6288" w:rsidRPr="0034239E">
        <w:t xml:space="preserve"> N.</w:t>
      </w:r>
      <w:r w:rsidR="004E6288" w:rsidRPr="0034239E">
        <w:rPr>
          <w:vertAlign w:val="superscript"/>
        </w:rPr>
        <w:t>2</w:t>
      </w:r>
      <w:r w:rsidR="004E6288" w:rsidRPr="0034239E">
        <w:t xml:space="preserve"> and </w:t>
      </w:r>
      <w:proofErr w:type="spellStart"/>
      <w:r w:rsidR="004E6288" w:rsidRPr="0034239E">
        <w:t>Othercoauthor</w:t>
      </w:r>
      <w:proofErr w:type="spellEnd"/>
      <w:r w:rsidR="004E6288" w:rsidRPr="0034239E">
        <w:t xml:space="preserve"> N.</w:t>
      </w:r>
      <w:r w:rsidR="004E6288" w:rsidRPr="0034239E">
        <w:rPr>
          <w:vertAlign w:val="superscript"/>
        </w:rPr>
        <w:t>1</w:t>
      </w:r>
      <w:r w:rsidR="004E6288" w:rsidRPr="0034239E">
        <w:t xml:space="preserve"> (Times New Roman, 1</w:t>
      </w:r>
      <w:r w:rsidRPr="0034239E">
        <w:t>1</w:t>
      </w:r>
      <w:r w:rsidR="004E6288" w:rsidRPr="0034239E">
        <w:t>)</w:t>
      </w:r>
    </w:p>
    <w:p w14:paraId="74A52664" w14:textId="77777777"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14:paraId="7EBEB805" w14:textId="77777777"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14:paraId="75A69505" w14:textId="77777777" w:rsidR="004E6288" w:rsidRPr="0034239E" w:rsidRDefault="00000000" w:rsidP="002B4116">
      <w:pPr>
        <w:pStyle w:val="eaae-authorinfo"/>
        <w:spacing w:after="120"/>
      </w:pPr>
      <w:hyperlink r:id="rId8" w:history="1">
        <w:r w:rsidR="0027493B" w:rsidRPr="0034239E">
          <w:rPr>
            <w:rStyle w:val="Collegamentoipertestuale"/>
          </w:rPr>
          <w:t>correspondingauthor@email.eu</w:t>
        </w:r>
      </w:hyperlink>
      <w:r w:rsidR="0027493B" w:rsidRPr="0034239E">
        <w:t xml:space="preserve"> </w:t>
      </w:r>
    </w:p>
    <w:p w14:paraId="12AFCEBD" w14:textId="77777777" w:rsidR="00547036" w:rsidRPr="0034239E" w:rsidRDefault="00547036" w:rsidP="002B4116">
      <w:pPr>
        <w:pStyle w:val="eaae-authorinfo"/>
        <w:spacing w:after="120"/>
      </w:pPr>
    </w:p>
    <w:p w14:paraId="7D9AEE1E" w14:textId="77777777" w:rsidR="00547036" w:rsidRPr="0034239E" w:rsidRDefault="00547036" w:rsidP="002B4116">
      <w:pPr>
        <w:pStyle w:val="eaae-authorinfo"/>
        <w:spacing w:after="120"/>
      </w:pPr>
    </w:p>
    <w:p w14:paraId="3BADDD59" w14:textId="77777777" w:rsidR="00547036" w:rsidRDefault="00547036" w:rsidP="002B4116">
      <w:pPr>
        <w:pStyle w:val="eaae-authorinfo"/>
        <w:spacing w:after="120"/>
      </w:pPr>
    </w:p>
    <w:p w14:paraId="11002FBE" w14:textId="20581E1F" w:rsidR="00976E6B" w:rsidRPr="00AC1355" w:rsidRDefault="000268BD" w:rsidP="00976E6B">
      <w:pPr>
        <w:pStyle w:val="eaae-authorinfo"/>
        <w:rPr>
          <w:lang w:val="en-US"/>
        </w:rPr>
      </w:pPr>
      <w:r w:rsidRPr="00AC1355">
        <w:t>Pitch</w:t>
      </w:r>
      <w:r w:rsidR="00BC0183" w:rsidRPr="00AC1355">
        <w:t xml:space="preserve"> prepared for presentation at the </w:t>
      </w:r>
      <w:r w:rsidR="00976E6B" w:rsidRPr="00AC1355">
        <w:t>1</w:t>
      </w:r>
      <w:r w:rsidR="00AE546A" w:rsidRPr="00AC1355">
        <w:t>3</w:t>
      </w:r>
      <w:r w:rsidR="00976E6B" w:rsidRPr="00AC1355">
        <w:rPr>
          <w:vertAlign w:val="superscript"/>
        </w:rPr>
        <w:t>th</w:t>
      </w:r>
      <w:r w:rsidR="00976E6B" w:rsidRPr="00AC1355">
        <w:t xml:space="preserve"> AIEAA Conference </w:t>
      </w:r>
    </w:p>
    <w:p w14:paraId="4F345680" w14:textId="64C8C705" w:rsidR="00976E6B" w:rsidRPr="00AC1355" w:rsidRDefault="00AE546A" w:rsidP="00976E6B">
      <w:pPr>
        <w:pStyle w:val="eaae-authorinfo"/>
        <w:rPr>
          <w:lang w:val="en-US"/>
        </w:rPr>
      </w:pPr>
      <w:r w:rsidRPr="00AC1355">
        <w:rPr>
          <w:lang w:val="en-US"/>
        </w:rPr>
        <w:t>20</w:t>
      </w:r>
      <w:r w:rsidR="00976E6B" w:rsidRPr="00AC1355">
        <w:rPr>
          <w:lang w:val="en-US"/>
        </w:rPr>
        <w:t>-</w:t>
      </w:r>
      <w:r w:rsidRPr="00AC1355">
        <w:rPr>
          <w:lang w:val="en-US"/>
        </w:rPr>
        <w:t>21</w:t>
      </w:r>
      <w:r w:rsidR="00976E6B" w:rsidRPr="00AC1355">
        <w:rPr>
          <w:lang w:val="en-US"/>
        </w:rPr>
        <w:t xml:space="preserve"> June 202</w:t>
      </w:r>
      <w:r w:rsidRPr="00AC1355">
        <w:rPr>
          <w:lang w:val="en-US"/>
        </w:rPr>
        <w:t>4</w:t>
      </w:r>
    </w:p>
    <w:p w14:paraId="37ACE4CF" w14:textId="6367D771" w:rsidR="00976E6B" w:rsidRPr="00AC1355" w:rsidRDefault="00976E6B" w:rsidP="00976E6B">
      <w:pPr>
        <w:pStyle w:val="eaae-authorinfo"/>
        <w:rPr>
          <w:lang w:val="en-US"/>
        </w:rPr>
      </w:pPr>
      <w:r w:rsidRPr="00AC1355">
        <w:rPr>
          <w:lang w:val="en-US"/>
        </w:rPr>
        <w:t>Universit</w:t>
      </w:r>
      <w:r w:rsidR="00080F60" w:rsidRPr="00AC1355">
        <w:rPr>
          <w:lang w:val="en-US"/>
        </w:rPr>
        <w:t>y of</w:t>
      </w:r>
      <w:r w:rsidRPr="00AC1355">
        <w:rPr>
          <w:lang w:val="en-US"/>
        </w:rPr>
        <w:t xml:space="preserve"> </w:t>
      </w:r>
      <w:r w:rsidR="00AE546A" w:rsidRPr="00AC1355">
        <w:rPr>
          <w:lang w:val="en-US"/>
        </w:rPr>
        <w:t>Bari “Aldo Moro”</w:t>
      </w:r>
      <w:r w:rsidRPr="00AC1355">
        <w:rPr>
          <w:lang w:val="en-US"/>
        </w:rPr>
        <w:t xml:space="preserve"> - </w:t>
      </w:r>
      <w:r w:rsidR="00AE546A" w:rsidRPr="00AC1355">
        <w:rPr>
          <w:lang w:val="en-US"/>
        </w:rPr>
        <w:t>Bari</w:t>
      </w:r>
      <w:r w:rsidRPr="00AC1355">
        <w:rPr>
          <w:lang w:val="en-US"/>
        </w:rPr>
        <w:t>, Italy</w:t>
      </w:r>
    </w:p>
    <w:p w14:paraId="0F79B81B" w14:textId="77777777" w:rsidR="00DA5295" w:rsidRPr="00AC1355" w:rsidRDefault="00FE07B9" w:rsidP="00976E6B">
      <w:pPr>
        <w:pStyle w:val="eaae-authorinfo"/>
      </w:pPr>
      <w:r w:rsidRPr="00AC1355">
        <w:t xml:space="preserve">The social sustainability of European agriculture facing old and new challenges. </w:t>
      </w:r>
    </w:p>
    <w:p w14:paraId="7BDAF665" w14:textId="5996F674" w:rsidR="002C03D8" w:rsidRPr="00AC1355" w:rsidRDefault="00FE07B9" w:rsidP="00976E6B">
      <w:pPr>
        <w:pStyle w:val="eaae-authorinfo"/>
      </w:pPr>
      <w:r w:rsidRPr="00AC1355">
        <w:t>Issues, methods and policies</w:t>
      </w:r>
    </w:p>
    <w:p w14:paraId="1A2B6852" w14:textId="77777777" w:rsidR="002C03D8" w:rsidRPr="00AC1355" w:rsidRDefault="002C03D8" w:rsidP="002B4116">
      <w:pPr>
        <w:pStyle w:val="eaae-authorinfo"/>
        <w:spacing w:after="120"/>
      </w:pPr>
    </w:p>
    <w:p w14:paraId="0E4DCD5C" w14:textId="77777777" w:rsidR="0093222E" w:rsidRPr="00AC1355" w:rsidRDefault="0093222E" w:rsidP="00550A7B">
      <w:pPr>
        <w:pStyle w:val="eaae-PaperTitle"/>
        <w:spacing w:before="480"/>
        <w:contextualSpacing w:val="0"/>
        <w:rPr>
          <w:lang w:val="en-GB"/>
        </w:rPr>
      </w:pPr>
      <w:r w:rsidRPr="00AC1355">
        <w:rPr>
          <w:lang w:val="en-GB"/>
        </w:rPr>
        <w:t>Summary</w:t>
      </w:r>
    </w:p>
    <w:p w14:paraId="59CC0568" w14:textId="6F8846E7" w:rsidR="00F76D0A" w:rsidRPr="0034239E" w:rsidRDefault="00547036" w:rsidP="00AC1355">
      <w:pPr>
        <w:pStyle w:val="eaae-Abstract"/>
        <w:jc w:val="center"/>
        <w:rPr>
          <w:sz w:val="20"/>
        </w:rPr>
      </w:pPr>
      <w:r w:rsidRPr="00AC1355">
        <w:rPr>
          <w:sz w:val="20"/>
        </w:rPr>
        <w:t xml:space="preserve">Provide here </w:t>
      </w:r>
      <w:r w:rsidR="00F76D0A" w:rsidRPr="00AC1355">
        <w:rPr>
          <w:sz w:val="20"/>
        </w:rPr>
        <w:t xml:space="preserve">a summary of your </w:t>
      </w:r>
      <w:r w:rsidR="000268BD" w:rsidRPr="00AC1355">
        <w:rPr>
          <w:sz w:val="20"/>
        </w:rPr>
        <w:t xml:space="preserve">pitch </w:t>
      </w:r>
      <w:r w:rsidR="00F76D0A" w:rsidRPr="00AC1355">
        <w:rPr>
          <w:sz w:val="20"/>
        </w:rPr>
        <w:t xml:space="preserve">no longer than </w:t>
      </w:r>
      <w:r w:rsidR="000268BD" w:rsidRPr="00AC1355">
        <w:rPr>
          <w:b/>
          <w:sz w:val="20"/>
        </w:rPr>
        <w:t xml:space="preserve">150 </w:t>
      </w:r>
      <w:r w:rsidR="00F76D0A" w:rsidRPr="00AC1355">
        <w:rPr>
          <w:b/>
          <w:sz w:val="20"/>
        </w:rPr>
        <w:t>words</w:t>
      </w:r>
      <w:r w:rsidR="00F76D0A" w:rsidRPr="00AC1355">
        <w:rPr>
          <w:sz w:val="20"/>
        </w:rPr>
        <w:t>. (Times New Roman</w:t>
      </w:r>
      <w:r w:rsidR="005B4158" w:rsidRPr="00AC1355">
        <w:rPr>
          <w:sz w:val="20"/>
        </w:rPr>
        <w:t>,</w:t>
      </w:r>
      <w:r w:rsidR="00F76D0A" w:rsidRPr="00AC1355">
        <w:rPr>
          <w:sz w:val="20"/>
        </w:rPr>
        <w:t xml:space="preserve"> 10</w:t>
      </w:r>
      <w:r w:rsidR="005B4158" w:rsidRPr="00AC1355">
        <w:rPr>
          <w:sz w:val="20"/>
        </w:rPr>
        <w:t>,</w:t>
      </w:r>
      <w:r w:rsidR="00F76D0A" w:rsidRPr="00AC1355">
        <w:rPr>
          <w:sz w:val="20"/>
        </w:rPr>
        <w:t xml:space="preserve"> italic)</w:t>
      </w:r>
    </w:p>
    <w:p w14:paraId="02F84F76" w14:textId="77777777" w:rsidR="0093222E" w:rsidRPr="0034239E" w:rsidRDefault="0093222E" w:rsidP="0093222E">
      <w:pPr>
        <w:pStyle w:val="eaae-Abstract"/>
        <w:rPr>
          <w:sz w:val="20"/>
        </w:rPr>
      </w:pPr>
    </w:p>
    <w:p w14:paraId="0B0D0BD5" w14:textId="77777777" w:rsidR="00547036" w:rsidRPr="0034239E" w:rsidRDefault="00547036" w:rsidP="0093222E">
      <w:pPr>
        <w:pStyle w:val="eaae-Abstract"/>
        <w:rPr>
          <w:sz w:val="20"/>
        </w:rPr>
      </w:pPr>
    </w:p>
    <w:p w14:paraId="0E8B9312" w14:textId="77777777" w:rsidR="00547036" w:rsidRPr="0034239E" w:rsidRDefault="00547036" w:rsidP="0093222E">
      <w:pPr>
        <w:pStyle w:val="eaae-Abstract"/>
        <w:rPr>
          <w:sz w:val="20"/>
        </w:rPr>
      </w:pPr>
    </w:p>
    <w:p w14:paraId="1B95D5D9" w14:textId="77777777" w:rsidR="00547036" w:rsidRPr="0034239E" w:rsidRDefault="00547036" w:rsidP="0093222E">
      <w:pPr>
        <w:pStyle w:val="eaae-Abstract"/>
        <w:rPr>
          <w:sz w:val="20"/>
        </w:rPr>
      </w:pPr>
    </w:p>
    <w:p w14:paraId="5E39B8E3" w14:textId="77777777" w:rsidR="00547036" w:rsidRPr="0034239E" w:rsidRDefault="00547036" w:rsidP="0093222E">
      <w:pPr>
        <w:pStyle w:val="eaae-Abstract"/>
        <w:rPr>
          <w:sz w:val="20"/>
        </w:rPr>
      </w:pPr>
    </w:p>
    <w:p w14:paraId="6776D6DC" w14:textId="77777777" w:rsidR="00547036" w:rsidRPr="0034239E" w:rsidRDefault="00547036" w:rsidP="0093222E">
      <w:pPr>
        <w:pStyle w:val="eaae-Abstract"/>
        <w:rPr>
          <w:sz w:val="20"/>
        </w:rPr>
      </w:pPr>
    </w:p>
    <w:p w14:paraId="551D97C7" w14:textId="77777777" w:rsidR="00547036" w:rsidRPr="0034239E" w:rsidRDefault="00547036" w:rsidP="0093222E">
      <w:pPr>
        <w:pStyle w:val="eaae-Abstract"/>
        <w:rPr>
          <w:sz w:val="20"/>
        </w:rPr>
      </w:pPr>
    </w:p>
    <w:p w14:paraId="6B548FAC" w14:textId="77777777" w:rsidR="00547036" w:rsidRPr="0034239E" w:rsidRDefault="00547036" w:rsidP="0093222E">
      <w:pPr>
        <w:pStyle w:val="eaae-Abstract"/>
        <w:rPr>
          <w:sz w:val="20"/>
        </w:rPr>
      </w:pPr>
    </w:p>
    <w:p w14:paraId="2618A648" w14:textId="77777777" w:rsidR="00547036" w:rsidRPr="0034239E" w:rsidRDefault="00547036" w:rsidP="0093222E">
      <w:pPr>
        <w:pStyle w:val="eaae-Abstract"/>
        <w:rPr>
          <w:sz w:val="20"/>
        </w:rPr>
      </w:pPr>
    </w:p>
    <w:p w14:paraId="1AAFE81B" w14:textId="77777777" w:rsidR="00547036" w:rsidRPr="0034239E" w:rsidRDefault="00547036" w:rsidP="0093222E">
      <w:pPr>
        <w:pStyle w:val="eaae-Abstract"/>
        <w:rPr>
          <w:sz w:val="20"/>
        </w:rPr>
      </w:pPr>
    </w:p>
    <w:p w14:paraId="69682661" w14:textId="77777777" w:rsidR="00547036" w:rsidRPr="0034239E" w:rsidRDefault="00547036" w:rsidP="0093222E">
      <w:pPr>
        <w:pStyle w:val="eaae-Abstract"/>
        <w:rPr>
          <w:sz w:val="20"/>
        </w:rPr>
      </w:pPr>
    </w:p>
    <w:p w14:paraId="5B953785" w14:textId="77777777" w:rsidR="00547036" w:rsidRPr="0034239E" w:rsidRDefault="00547036" w:rsidP="0093222E">
      <w:pPr>
        <w:pStyle w:val="eaae-Abstract"/>
        <w:rPr>
          <w:sz w:val="20"/>
        </w:rPr>
      </w:pPr>
    </w:p>
    <w:p w14:paraId="067FD2D2" w14:textId="77777777" w:rsidR="00547036" w:rsidRPr="0034239E" w:rsidRDefault="00547036" w:rsidP="0093222E">
      <w:pPr>
        <w:pStyle w:val="eaae-Abstract"/>
        <w:rPr>
          <w:sz w:val="20"/>
        </w:rPr>
      </w:pPr>
    </w:p>
    <w:p w14:paraId="70C76C2C" w14:textId="77777777" w:rsidR="00547036" w:rsidRPr="0034239E" w:rsidRDefault="00547036" w:rsidP="0093222E">
      <w:pPr>
        <w:pStyle w:val="eaae-Abstract"/>
        <w:rPr>
          <w:sz w:val="20"/>
        </w:rPr>
      </w:pPr>
    </w:p>
    <w:p w14:paraId="2D8DC26E" w14:textId="77777777" w:rsidR="00547036" w:rsidRPr="0034239E" w:rsidRDefault="00547036" w:rsidP="0093222E">
      <w:pPr>
        <w:pStyle w:val="eaae-Abstract"/>
        <w:rPr>
          <w:sz w:val="20"/>
        </w:rPr>
      </w:pPr>
    </w:p>
    <w:p w14:paraId="3268C5E9" w14:textId="002437AB" w:rsidR="004E6288" w:rsidRPr="0034239E" w:rsidRDefault="0093222E" w:rsidP="002B4116">
      <w:pPr>
        <w:pStyle w:val="eaae-Abstract"/>
        <w:rPr>
          <w:i w:val="0"/>
          <w:sz w:val="20"/>
        </w:rPr>
      </w:pPr>
      <w:r w:rsidRPr="0034239E">
        <w:rPr>
          <w:i w:val="0"/>
          <w:sz w:val="20"/>
        </w:rPr>
        <w:t>Ke</w:t>
      </w:r>
      <w:r w:rsidR="00547036" w:rsidRPr="0034239E">
        <w:rPr>
          <w:i w:val="0"/>
          <w:sz w:val="20"/>
        </w:rPr>
        <w:t xml:space="preserve">ywords: maximum </w:t>
      </w:r>
      <w:r w:rsidR="00F15170" w:rsidRPr="00DB7253">
        <w:rPr>
          <w:i w:val="0"/>
          <w:sz w:val="20"/>
        </w:rPr>
        <w:t>three</w:t>
      </w:r>
      <w:r w:rsidR="00547036" w:rsidRPr="0034239E">
        <w:rPr>
          <w:i w:val="0"/>
          <w:sz w:val="20"/>
        </w:rPr>
        <w:t xml:space="preser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14:paraId="787D4E36" w14:textId="77777777" w:rsidR="00547036" w:rsidRPr="0034239E" w:rsidRDefault="00547036" w:rsidP="002B4116">
      <w:pPr>
        <w:pStyle w:val="eaae-Abstract"/>
        <w:rPr>
          <w:i w:val="0"/>
          <w:sz w:val="20"/>
        </w:rPr>
      </w:pPr>
    </w:p>
    <w:p w14:paraId="7A2E7443" w14:textId="77777777" w:rsidR="00547036" w:rsidRPr="001F512D" w:rsidRDefault="00547036" w:rsidP="002B4116">
      <w:pPr>
        <w:pStyle w:val="eaae-Abstract"/>
        <w:rPr>
          <w:i w:val="0"/>
          <w:sz w:val="20"/>
          <w:lang w:val="fr-FR"/>
        </w:rPr>
      </w:pPr>
      <w:r w:rsidRPr="001F512D">
        <w:rPr>
          <w:i w:val="0"/>
          <w:sz w:val="20"/>
          <w:lang w:val="fr-FR"/>
        </w:rPr>
        <w:t xml:space="preserve">JEL Classification </w:t>
      </w:r>
      <w:proofErr w:type="gramStart"/>
      <w:r w:rsidRPr="001F512D">
        <w:rPr>
          <w:i w:val="0"/>
          <w:sz w:val="20"/>
          <w:lang w:val="fr-FR"/>
        </w:rPr>
        <w:t>codes:</w:t>
      </w:r>
      <w:proofErr w:type="gramEnd"/>
      <w:r w:rsidRPr="001F512D">
        <w:rPr>
          <w:i w:val="0"/>
          <w:sz w:val="20"/>
          <w:lang w:val="fr-FR"/>
        </w:rPr>
        <w:t xml:space="preserve"> (Times New Roman 10)</w:t>
      </w:r>
    </w:p>
    <w:p w14:paraId="632F17E9" w14:textId="77777777" w:rsidR="00B61151" w:rsidRPr="001F512D" w:rsidRDefault="00B61151" w:rsidP="00B61151">
      <w:pPr>
        <w:pStyle w:val="eaae-Abstract"/>
        <w:rPr>
          <w:sz w:val="20"/>
          <w:lang w:val="fr-FR"/>
        </w:rPr>
      </w:pPr>
    </w:p>
    <w:p w14:paraId="20B5434D" w14:textId="77777777" w:rsidR="00547036" w:rsidRPr="001F512D" w:rsidRDefault="00547036" w:rsidP="0016226D">
      <w:pPr>
        <w:pStyle w:val="eaae-heading1"/>
        <w:sectPr w:rsidR="00547036" w:rsidRPr="001F512D" w:rsidSect="000A7AC5">
          <w:headerReference w:type="default" r:id="rId9"/>
          <w:footerReference w:type="default" r:id="rId10"/>
          <w:pgSz w:w="11906" w:h="16838"/>
          <w:pgMar w:top="1417" w:right="1134" w:bottom="1134" w:left="1134" w:header="708" w:footer="708" w:gutter="0"/>
          <w:cols w:space="708"/>
          <w:docGrid w:linePitch="360"/>
        </w:sectPr>
      </w:pPr>
    </w:p>
    <w:p w14:paraId="0D4688F9" w14:textId="77777777" w:rsidR="00547036" w:rsidRPr="0034239E" w:rsidRDefault="00547036" w:rsidP="00547036">
      <w:pPr>
        <w:pStyle w:val="eaae-PaperTitle"/>
        <w:rPr>
          <w:lang w:val="en-GB"/>
        </w:rPr>
      </w:pPr>
      <w:r w:rsidRPr="0034239E">
        <w:rPr>
          <w:lang w:val="en-GB"/>
        </w:rPr>
        <w:lastRenderedPageBreak/>
        <w:t xml:space="preserve">Title (Times New Roman, 16 bold) </w:t>
      </w:r>
    </w:p>
    <w:p w14:paraId="660179F1" w14:textId="77777777"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w:t>
      </w:r>
      <w:proofErr w:type="gramStart"/>
      <w:r w:rsidRPr="0034239E">
        <w:t>Other</w:t>
      </w:r>
      <w:proofErr w:type="gramEnd"/>
      <w:r w:rsidR="00D871D7">
        <w:t xml:space="preserve"> </w:t>
      </w:r>
      <w:r w:rsidRPr="0034239E">
        <w:t>coauthor N.</w:t>
      </w:r>
      <w:r w:rsidRPr="0034239E">
        <w:rPr>
          <w:vertAlign w:val="superscript"/>
        </w:rPr>
        <w:t>1</w:t>
      </w:r>
      <w:r w:rsidRPr="0034239E">
        <w:t xml:space="preserve"> (Times New Roman, 11)</w:t>
      </w:r>
    </w:p>
    <w:p w14:paraId="61B0094F" w14:textId="77777777"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14:paraId="39621815" w14:textId="77777777"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14:paraId="0342A531" w14:textId="77777777" w:rsidR="00547036" w:rsidRDefault="00547036" w:rsidP="00547036">
      <w:pPr>
        <w:pStyle w:val="eaae-authorinfo"/>
        <w:spacing w:after="120"/>
        <w:jc w:val="left"/>
      </w:pPr>
    </w:p>
    <w:p w14:paraId="7D4B0003" w14:textId="77777777" w:rsidR="00165E14" w:rsidRPr="0034239E" w:rsidRDefault="00165E14" w:rsidP="00547036">
      <w:pPr>
        <w:pStyle w:val="eaae-authorinfo"/>
        <w:spacing w:after="120"/>
        <w:jc w:val="left"/>
      </w:pPr>
    </w:p>
    <w:p w14:paraId="137F0729"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 xml:space="preserve">Headings: </w:t>
      </w:r>
    </w:p>
    <w:p w14:paraId="0B4264A6"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 xml:space="preserve">Chapter headings: enumerate Chapter Headings by </w:t>
      </w:r>
      <w:proofErr w:type="spellStart"/>
      <w:r w:rsidRPr="00165E14">
        <w:rPr>
          <w:rFonts w:ascii="Times New Roman" w:eastAsia="Batang" w:hAnsi="Times New Roman"/>
          <w:i/>
          <w:szCs w:val="18"/>
          <w:lang w:val="en-GB" w:eastAsia="de-DE"/>
        </w:rPr>
        <w:t>arabic</w:t>
      </w:r>
      <w:proofErr w:type="spellEnd"/>
      <w:r w:rsidRPr="00165E14">
        <w:rPr>
          <w:rFonts w:ascii="Times New Roman" w:eastAsia="Batang" w:hAnsi="Times New Roman"/>
          <w:i/>
          <w:szCs w:val="18"/>
          <w:lang w:val="en-GB" w:eastAsia="de-DE"/>
        </w:rPr>
        <w:t xml:space="preserve"> numbers (1., 2., etc.); first level Chapter Headings use all caps (Times New Roman 11, bold); the Style “</w:t>
      </w:r>
      <w:proofErr w:type="spellStart"/>
      <w:r w:rsidRPr="00165E14">
        <w:rPr>
          <w:rFonts w:ascii="Times New Roman" w:eastAsia="Batang" w:hAnsi="Times New Roman"/>
          <w:i/>
          <w:szCs w:val="18"/>
          <w:lang w:val="en-GB" w:eastAsia="de-DE"/>
        </w:rPr>
        <w:t>eaae</w:t>
      </w:r>
      <w:proofErr w:type="spellEnd"/>
      <w:r w:rsidRPr="00165E14">
        <w:rPr>
          <w:rFonts w:ascii="Times New Roman" w:eastAsia="Batang" w:hAnsi="Times New Roman"/>
          <w:i/>
          <w:szCs w:val="18"/>
          <w:lang w:val="en-GB" w:eastAsia="de-DE"/>
        </w:rPr>
        <w:t xml:space="preserve"> - heading1” leaves automatically space (18 point before heading and 10 before paragraph). </w:t>
      </w:r>
    </w:p>
    <w:p w14:paraId="01DFBD9C" w14:textId="77777777" w:rsidR="00165E14" w:rsidRPr="00165E14" w:rsidRDefault="00165E14" w:rsidP="00165E14">
      <w:pPr>
        <w:spacing w:after="120" w:line="240" w:lineRule="auto"/>
        <w:rPr>
          <w:rFonts w:ascii="Times New Roman" w:eastAsia="Batang" w:hAnsi="Times New Roman"/>
          <w:i/>
          <w:szCs w:val="18"/>
          <w:lang w:val="en-GB" w:eastAsia="de-DE"/>
        </w:rPr>
      </w:pPr>
      <w:r w:rsidRPr="00165E14">
        <w:rPr>
          <w:rFonts w:ascii="Times New Roman" w:eastAsia="Batang" w:hAnsi="Times New Roman"/>
          <w:i/>
          <w:szCs w:val="18"/>
          <w:lang w:val="en-GB" w:eastAsia="de-DE"/>
        </w:rPr>
        <w:t>Body:</w:t>
      </w:r>
    </w:p>
    <w:p w14:paraId="7F79B7E6" w14:textId="77777777" w:rsidR="00165E14" w:rsidRPr="00165E14" w:rsidRDefault="00165E14" w:rsidP="00165E14">
      <w:pPr>
        <w:spacing w:after="120" w:line="240" w:lineRule="auto"/>
        <w:rPr>
          <w:rFonts w:ascii="Times New Roman" w:eastAsia="Batang" w:hAnsi="Times New Roman"/>
          <w:szCs w:val="18"/>
          <w:lang w:val="en-GB" w:eastAsia="de-DE"/>
        </w:rPr>
      </w:pPr>
      <w:r w:rsidRPr="00165E14">
        <w:rPr>
          <w:rFonts w:ascii="Times New Roman" w:eastAsia="Batang" w:hAnsi="Times New Roman"/>
          <w:i/>
          <w:szCs w:val="18"/>
          <w:lang w:val="en-GB" w:eastAsia="de-DE"/>
        </w:rPr>
        <w:t>Text: use Times New Roman 11 point such as style “</w:t>
      </w:r>
      <w:proofErr w:type="spellStart"/>
      <w:r w:rsidRPr="00165E14">
        <w:rPr>
          <w:rFonts w:ascii="Times New Roman" w:eastAsia="Batang" w:hAnsi="Times New Roman"/>
          <w:i/>
          <w:szCs w:val="18"/>
          <w:lang w:val="en-GB" w:eastAsia="de-DE"/>
        </w:rPr>
        <w:t>eaae</w:t>
      </w:r>
      <w:proofErr w:type="spellEnd"/>
      <w:r w:rsidRPr="00165E14">
        <w:rPr>
          <w:rFonts w:ascii="Times New Roman" w:eastAsia="Batang" w:hAnsi="Times New Roman"/>
          <w:i/>
          <w:szCs w:val="18"/>
          <w:lang w:val="en-GB" w:eastAsia="de-DE"/>
        </w:rPr>
        <w:t xml:space="preserve"> – paragraph” (times new roman 11, normal). Only if you want to emphasize special parts of the text use Italics. Start a new paragraph by indenting it from the left margin by 1 cm (and not by inserting a blank line). </w:t>
      </w:r>
    </w:p>
    <w:p w14:paraId="7B90F587" w14:textId="77777777"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165E14">
        <w:rPr>
          <w:rFonts w:ascii="Times New Roman" w:eastAsia="Batang" w:hAnsi="Times New Roman" w:cs="Arial"/>
          <w:b/>
          <w:bCs/>
          <w:smallCaps/>
          <w:szCs w:val="16"/>
          <w:lang w:val="en-GB"/>
        </w:rPr>
        <w:t>Chapter (times new roman, 11, bold)</w:t>
      </w:r>
    </w:p>
    <w:p w14:paraId="03284072" w14:textId="77777777" w:rsidR="00165E14" w:rsidRPr="00165E14" w:rsidRDefault="00165E14" w:rsidP="00165E14">
      <w:pPr>
        <w:spacing w:after="120" w:line="300" w:lineRule="auto"/>
        <w:ind w:firstLine="567"/>
        <w:jc w:val="both"/>
        <w:rPr>
          <w:rFonts w:ascii="Times New Roman" w:hAnsi="Times New Roman"/>
          <w:lang w:val="en-GB" w:eastAsia="en-GB"/>
        </w:rPr>
      </w:pPr>
      <w:r w:rsidRPr="00165E14">
        <w:rPr>
          <w:rFonts w:ascii="Times New Roman" w:hAnsi="Times New Roman"/>
          <w:lang w:val="en-GB" w:eastAsia="en-GB"/>
        </w:rPr>
        <w:t xml:space="preserve">Text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times new roman, 11, normal)</w:t>
      </w:r>
    </w:p>
    <w:p w14:paraId="17ECAD15" w14:textId="77777777"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eastAsia="en-GB"/>
        </w:rPr>
      </w:pPr>
      <w:r w:rsidRPr="00165E14">
        <w:rPr>
          <w:rFonts w:ascii="Times New Roman" w:eastAsia="Batang" w:hAnsi="Times New Roman" w:cs="Arial"/>
          <w:b/>
          <w:bCs/>
          <w:smallCaps/>
          <w:szCs w:val="16"/>
          <w:lang w:val="en-GB"/>
        </w:rPr>
        <w:t xml:space="preserve">Chapter </w:t>
      </w:r>
      <w:r w:rsidRPr="00165E14">
        <w:rPr>
          <w:rFonts w:ascii="Times New Roman" w:eastAsia="Batang" w:hAnsi="Times New Roman" w:cs="Arial"/>
          <w:b/>
          <w:bCs/>
          <w:smallCaps/>
          <w:szCs w:val="16"/>
          <w:lang w:val="en-GB" w:eastAsia="en-GB"/>
        </w:rPr>
        <w:t>(times new roman, 11, bold)</w:t>
      </w:r>
    </w:p>
    <w:p w14:paraId="6DB8BC4B" w14:textId="77777777" w:rsidR="00165E14" w:rsidRPr="00165E14" w:rsidRDefault="00165E14" w:rsidP="00165E14">
      <w:pPr>
        <w:spacing w:after="120" w:line="300" w:lineRule="auto"/>
        <w:ind w:firstLine="567"/>
        <w:jc w:val="both"/>
        <w:rPr>
          <w:rFonts w:ascii="Times New Roman" w:hAnsi="Times New Roman"/>
          <w:lang w:val="en-GB" w:eastAsia="en-GB"/>
        </w:rPr>
      </w:pPr>
      <w:r w:rsidRPr="00165E14">
        <w:rPr>
          <w:rFonts w:ascii="Times New Roman" w:hAnsi="Times New Roman"/>
          <w:lang w:val="en-GB" w:eastAsia="en-GB"/>
        </w:rPr>
        <w:t xml:space="preserve">Text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w:t>
      </w:r>
      <w:proofErr w:type="spellStart"/>
      <w:r w:rsidRPr="00165E14">
        <w:rPr>
          <w:rFonts w:ascii="Times New Roman" w:hAnsi="Times New Roman"/>
          <w:lang w:val="en-GB" w:eastAsia="en-GB"/>
        </w:rPr>
        <w:t>Text</w:t>
      </w:r>
      <w:proofErr w:type="spellEnd"/>
      <w:r w:rsidRPr="00165E14">
        <w:rPr>
          <w:rFonts w:ascii="Times New Roman" w:hAnsi="Times New Roman"/>
          <w:lang w:val="en-GB" w:eastAsia="en-GB"/>
        </w:rPr>
        <w:t xml:space="preserve"> (times new roman, 11, normal)</w:t>
      </w:r>
    </w:p>
    <w:p w14:paraId="7A6AD7AE" w14:textId="1C7C5288" w:rsidR="00165E14" w:rsidRPr="00165E14" w:rsidRDefault="00165E14" w:rsidP="00165E14">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165E14">
        <w:rPr>
          <w:rFonts w:ascii="Times New Roman" w:eastAsia="Batang" w:hAnsi="Times New Roman" w:cs="Arial"/>
          <w:b/>
          <w:bCs/>
          <w:smallCaps/>
          <w:szCs w:val="16"/>
          <w:lang w:val="en-GB"/>
        </w:rPr>
        <w:t>Chapter</w:t>
      </w:r>
      <w:r w:rsidR="00460470">
        <w:rPr>
          <w:rFonts w:ascii="Times New Roman" w:eastAsia="Batang" w:hAnsi="Times New Roman" w:cs="Arial"/>
          <w:b/>
          <w:bCs/>
          <w:smallCaps/>
          <w:szCs w:val="16"/>
          <w:lang w:val="en-GB"/>
        </w:rPr>
        <w:t xml:space="preserve"> </w:t>
      </w:r>
      <w:r w:rsidR="00460470" w:rsidRPr="00165E14">
        <w:rPr>
          <w:rFonts w:ascii="Times New Roman" w:eastAsia="Batang" w:hAnsi="Times New Roman" w:cs="Arial"/>
          <w:b/>
          <w:bCs/>
          <w:smallCaps/>
          <w:szCs w:val="16"/>
          <w:lang w:val="en-GB" w:eastAsia="en-GB"/>
        </w:rPr>
        <w:t>(times new roman, 11, bold)</w:t>
      </w:r>
    </w:p>
    <w:p w14:paraId="309C9C80" w14:textId="77777777" w:rsidR="00B61151" w:rsidRPr="0034239E" w:rsidRDefault="00DB7784" w:rsidP="00B61151">
      <w:pPr>
        <w:pStyle w:val="eaae-paragraph"/>
        <w:spacing w:after="120"/>
      </w:pPr>
      <w:r w:rsidRPr="0034239E">
        <w:t>Text</w:t>
      </w:r>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proofErr w:type="spellStart"/>
      <w:r w:rsidR="00D14592" w:rsidRPr="0034239E">
        <w:t>Text</w:t>
      </w:r>
      <w:proofErr w:type="spellEnd"/>
      <w:r w:rsidR="00D14592" w:rsidRPr="0034239E">
        <w:t xml:space="preserve"> </w:t>
      </w:r>
      <w:r w:rsidR="00A95C05" w:rsidRPr="0034239E">
        <w:t>(times new roman, 11, normal)</w:t>
      </w:r>
    </w:p>
    <w:p w14:paraId="117EE2EB" w14:textId="4231A4F9"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14:paraId="4BD404C6" w14:textId="77777777"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e.g. Table 1, Table 2,</w:t>
      </w:r>
      <w:r w:rsidR="000B0774">
        <w:rPr>
          <w:i/>
        </w:rPr>
        <w:t xml:space="preserve"> .</w:t>
      </w:r>
      <w:r w:rsidRPr="000B0774">
        <w:rPr>
          <w:i/>
        </w:rPr>
        <w:t xml:space="preserve">..). Use font 11 regular for Table caption, and font 9 regular for the rest of table information, legend and source. Leave one blank line (11 point) before the captions and one after the source. </w:t>
      </w:r>
    </w:p>
    <w:p w14:paraId="1FC7EAA3" w14:textId="77777777" w:rsidR="00550A7B" w:rsidRPr="000B0774" w:rsidRDefault="008D5EED" w:rsidP="000B0774">
      <w:pPr>
        <w:pStyle w:val="eaae-authorinfo"/>
        <w:spacing w:after="120"/>
        <w:jc w:val="left"/>
        <w:rPr>
          <w:i/>
        </w:rPr>
      </w:pPr>
      <w:r w:rsidRPr="000B0774">
        <w:rPr>
          <w:i/>
        </w:rPr>
        <w:t xml:space="preserve">For figures’ title, legend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14:paraId="5381265C" w14:textId="77777777"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w:t>
      </w:r>
      <w:proofErr w:type="spellStart"/>
      <w:r w:rsidRPr="0046371F">
        <w:rPr>
          <w:i/>
        </w:rPr>
        <w:t>tif</w:t>
      </w:r>
      <w:proofErr w:type="spellEnd"/>
      <w:r w:rsidRPr="0046371F">
        <w:rPr>
          <w:i/>
        </w:rPr>
        <w:t xml:space="preserve"> format.</w:t>
      </w:r>
    </w:p>
    <w:p w14:paraId="1CA98BA3" w14:textId="77777777" w:rsidR="00550A7B" w:rsidRPr="0034239E" w:rsidRDefault="00550A7B" w:rsidP="008D5EED">
      <w:pPr>
        <w:pStyle w:val="eaae-paragraph"/>
      </w:pPr>
    </w:p>
    <w:p w14:paraId="2F5EBB7E" w14:textId="77777777" w:rsidR="00550A7B" w:rsidRPr="0034239E" w:rsidRDefault="00550A7B" w:rsidP="00550A7B">
      <w:pPr>
        <w:pStyle w:val="eaae-paragraph"/>
        <w:ind w:firstLine="0"/>
      </w:pPr>
      <w:r w:rsidRPr="0034239E">
        <w:rPr>
          <w:b/>
        </w:rPr>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14:paraId="608D0319" w14:textId="77777777">
        <w:trPr>
          <w:cantSplit/>
        </w:trPr>
        <w:tc>
          <w:tcPr>
            <w:tcW w:w="1477" w:type="dxa"/>
            <w:tcBorders>
              <w:top w:val="single" w:sz="4" w:space="0" w:color="auto"/>
              <w:bottom w:val="single" w:sz="4" w:space="0" w:color="auto"/>
            </w:tcBorders>
          </w:tcPr>
          <w:p w14:paraId="604B8AFE" w14:textId="77777777"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14:paraId="4D201148" w14:textId="77777777"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14:paraId="6243DD48" w14:textId="77777777"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14:paraId="4389CAB6" w14:textId="77777777">
        <w:trPr>
          <w:cantSplit/>
        </w:trPr>
        <w:tc>
          <w:tcPr>
            <w:tcW w:w="1477" w:type="dxa"/>
            <w:tcBorders>
              <w:top w:val="single" w:sz="4" w:space="0" w:color="auto"/>
              <w:bottom w:val="single" w:sz="4" w:space="0" w:color="auto"/>
            </w:tcBorders>
          </w:tcPr>
          <w:p w14:paraId="1CBCBE29"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0FD7E9D6" w14:textId="77777777"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14:paraId="69328065" w14:textId="77777777"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14:paraId="517491BC" w14:textId="77777777"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14:paraId="0007BA7C" w14:textId="77777777" w:rsidR="00550A7B" w:rsidRPr="0034239E" w:rsidRDefault="00550A7B" w:rsidP="000452B1">
            <w:pPr>
              <w:pStyle w:val="eaae-ContenttableandSourceAllineatoasinistra"/>
              <w:jc w:val="center"/>
            </w:pPr>
            <w:r w:rsidRPr="0034239E">
              <w:t>Std</w:t>
            </w:r>
          </w:p>
        </w:tc>
      </w:tr>
      <w:tr w:rsidR="00550A7B" w:rsidRPr="0034239E" w14:paraId="59B2FBE6" w14:textId="77777777">
        <w:tc>
          <w:tcPr>
            <w:tcW w:w="1477" w:type="dxa"/>
            <w:tcBorders>
              <w:top w:val="single" w:sz="4" w:space="0" w:color="auto"/>
              <w:bottom w:val="single" w:sz="4" w:space="0" w:color="auto"/>
            </w:tcBorders>
          </w:tcPr>
          <w:p w14:paraId="183293A5" w14:textId="77777777"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14:paraId="6756D4CA" w14:textId="77777777"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14:paraId="092E3DE6" w14:textId="77777777"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14:paraId="4E096557" w14:textId="77777777"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14:paraId="59818AB4" w14:textId="77777777" w:rsidR="00550A7B" w:rsidRPr="0034239E" w:rsidRDefault="00550A7B" w:rsidP="000452B1">
            <w:pPr>
              <w:pStyle w:val="eaae-ContenttableandSourceAllineatoasinistra"/>
              <w:jc w:val="center"/>
            </w:pPr>
            <w:r w:rsidRPr="0034239E">
              <w:t>Y</w:t>
            </w:r>
          </w:p>
        </w:tc>
      </w:tr>
      <w:tr w:rsidR="00550A7B" w:rsidRPr="0034239E" w14:paraId="0B6AB8D5" w14:textId="77777777">
        <w:tc>
          <w:tcPr>
            <w:tcW w:w="1477" w:type="dxa"/>
            <w:tcBorders>
              <w:top w:val="single" w:sz="4" w:space="0" w:color="auto"/>
            </w:tcBorders>
          </w:tcPr>
          <w:p w14:paraId="42767E98" w14:textId="77777777" w:rsidR="00550A7B" w:rsidRPr="0034239E" w:rsidRDefault="00550A7B" w:rsidP="000452B1">
            <w:pPr>
              <w:pStyle w:val="eaae-ContenttableandSourceAllineatoasinistra"/>
            </w:pPr>
            <w:proofErr w:type="spellStart"/>
            <w:r w:rsidRPr="0034239E">
              <w:t>Abcdef</w:t>
            </w:r>
            <w:proofErr w:type="spellEnd"/>
          </w:p>
        </w:tc>
        <w:tc>
          <w:tcPr>
            <w:tcW w:w="1318" w:type="dxa"/>
            <w:tcBorders>
              <w:top w:val="single" w:sz="4" w:space="0" w:color="auto"/>
            </w:tcBorders>
          </w:tcPr>
          <w:p w14:paraId="56E37777" w14:textId="77777777"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14:paraId="6F6AFFCC" w14:textId="77777777"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14:paraId="76E420B4" w14:textId="77777777"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14:paraId="28C7934D" w14:textId="77777777" w:rsidR="00550A7B" w:rsidRPr="0034239E" w:rsidRDefault="00550A7B" w:rsidP="000452B1">
            <w:pPr>
              <w:pStyle w:val="eaae-ContenttableandSourceAllineatoasinistra"/>
              <w:jc w:val="center"/>
            </w:pPr>
            <w:r w:rsidRPr="0034239E">
              <w:t>0.30</w:t>
            </w:r>
          </w:p>
        </w:tc>
      </w:tr>
      <w:tr w:rsidR="00550A7B" w:rsidRPr="0034239E" w14:paraId="48A5B1A3" w14:textId="77777777">
        <w:tc>
          <w:tcPr>
            <w:tcW w:w="1477" w:type="dxa"/>
          </w:tcPr>
          <w:p w14:paraId="18417E46" w14:textId="77777777" w:rsidR="00550A7B" w:rsidRPr="0034239E" w:rsidRDefault="00550A7B" w:rsidP="000452B1">
            <w:pPr>
              <w:pStyle w:val="eaae-ContenttableandSourceAllineatoasinistra"/>
            </w:pPr>
            <w:proofErr w:type="spellStart"/>
            <w:r w:rsidRPr="0034239E">
              <w:t>Bcdefg</w:t>
            </w:r>
            <w:proofErr w:type="spellEnd"/>
          </w:p>
        </w:tc>
        <w:tc>
          <w:tcPr>
            <w:tcW w:w="1318" w:type="dxa"/>
          </w:tcPr>
          <w:p w14:paraId="2396146E" w14:textId="77777777" w:rsidR="00550A7B" w:rsidRPr="0034239E" w:rsidRDefault="00550A7B" w:rsidP="000452B1">
            <w:pPr>
              <w:pStyle w:val="eaae-ContenttableandSourceAllineatoasinistra"/>
              <w:jc w:val="center"/>
            </w:pPr>
            <w:r w:rsidRPr="0034239E">
              <w:t>3.0</w:t>
            </w:r>
          </w:p>
        </w:tc>
        <w:tc>
          <w:tcPr>
            <w:tcW w:w="1111" w:type="dxa"/>
          </w:tcPr>
          <w:p w14:paraId="4F9A8100" w14:textId="77777777" w:rsidR="00550A7B" w:rsidRPr="0034239E" w:rsidRDefault="00550A7B" w:rsidP="000452B1">
            <w:pPr>
              <w:pStyle w:val="eaae-ContenttableandSourceAllineatoasinistra"/>
              <w:jc w:val="center"/>
            </w:pPr>
            <w:r w:rsidRPr="0034239E">
              <w:t>0.5</w:t>
            </w:r>
          </w:p>
        </w:tc>
        <w:tc>
          <w:tcPr>
            <w:tcW w:w="1318" w:type="dxa"/>
          </w:tcPr>
          <w:p w14:paraId="7553A9F3" w14:textId="77777777" w:rsidR="00550A7B" w:rsidRPr="0034239E" w:rsidRDefault="00550A7B" w:rsidP="000452B1">
            <w:pPr>
              <w:pStyle w:val="eaae-ContenttableandSourceAllineatoasinistra"/>
              <w:jc w:val="center"/>
            </w:pPr>
            <w:r w:rsidRPr="0034239E">
              <w:t>9.0</w:t>
            </w:r>
          </w:p>
        </w:tc>
        <w:tc>
          <w:tcPr>
            <w:tcW w:w="1203" w:type="dxa"/>
          </w:tcPr>
          <w:p w14:paraId="25ABBE06" w14:textId="77777777" w:rsidR="00550A7B" w:rsidRPr="0034239E" w:rsidRDefault="00550A7B" w:rsidP="000452B1">
            <w:pPr>
              <w:pStyle w:val="eaae-ContenttableandSourceAllineatoasinistra"/>
              <w:jc w:val="center"/>
            </w:pPr>
            <w:r w:rsidRPr="0034239E">
              <w:t>1.55</w:t>
            </w:r>
          </w:p>
        </w:tc>
      </w:tr>
      <w:tr w:rsidR="00550A7B" w:rsidRPr="0034239E" w14:paraId="0B7444BA" w14:textId="77777777">
        <w:tc>
          <w:tcPr>
            <w:tcW w:w="1477" w:type="dxa"/>
            <w:tcBorders>
              <w:bottom w:val="single" w:sz="4" w:space="0" w:color="auto"/>
            </w:tcBorders>
          </w:tcPr>
          <w:p w14:paraId="179CA2AB" w14:textId="77777777" w:rsidR="00550A7B" w:rsidRPr="0034239E" w:rsidRDefault="00550A7B" w:rsidP="000452B1">
            <w:pPr>
              <w:pStyle w:val="eaae-ContenttableandSourceAllineatoasinistra"/>
            </w:pPr>
            <w:proofErr w:type="spellStart"/>
            <w:r w:rsidRPr="0034239E">
              <w:t>Cdefghi</w:t>
            </w:r>
            <w:proofErr w:type="spellEnd"/>
          </w:p>
        </w:tc>
        <w:tc>
          <w:tcPr>
            <w:tcW w:w="1318" w:type="dxa"/>
            <w:tcBorders>
              <w:bottom w:val="single" w:sz="4" w:space="0" w:color="auto"/>
            </w:tcBorders>
          </w:tcPr>
          <w:p w14:paraId="6F193589" w14:textId="77777777"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14:paraId="3527CA8C" w14:textId="77777777"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14:paraId="5292276A" w14:textId="77777777"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14:paraId="4BFEDD15" w14:textId="77777777" w:rsidR="00550A7B" w:rsidRPr="0034239E" w:rsidRDefault="00550A7B" w:rsidP="000452B1">
            <w:pPr>
              <w:pStyle w:val="eaae-ContenttableandSourceAllineatoasinistra"/>
              <w:jc w:val="center"/>
            </w:pPr>
            <w:r w:rsidRPr="0034239E">
              <w:t>0.09</w:t>
            </w:r>
          </w:p>
        </w:tc>
      </w:tr>
    </w:tbl>
    <w:p w14:paraId="067D3BBC" w14:textId="77777777" w:rsidR="00550A7B" w:rsidRPr="0034239E" w:rsidRDefault="00550A7B" w:rsidP="00550A7B">
      <w:pPr>
        <w:pStyle w:val="eaae-ContenttableandSourceAllineatoasinistra"/>
        <w:rPr>
          <w:szCs w:val="18"/>
        </w:rPr>
      </w:pPr>
      <w:r w:rsidRPr="0034239E">
        <w:rPr>
          <w:szCs w:val="18"/>
        </w:rPr>
        <w:t>Source: own elaboration</w:t>
      </w:r>
    </w:p>
    <w:p w14:paraId="0D695C90" w14:textId="77777777"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14:paraId="1E10BBCF" w14:textId="77777777"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14:paraId="0301B039" w14:textId="77777777" w:rsidR="00550A7B" w:rsidRPr="0046371F" w:rsidRDefault="00550A7B" w:rsidP="0046371F">
      <w:pPr>
        <w:pStyle w:val="eaae-paragraph"/>
      </w:pPr>
    </w:p>
    <w:p w14:paraId="72D21AC6" w14:textId="77777777"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14:paraId="015A143F" w14:textId="77777777" w:rsidR="00C26392" w:rsidRPr="0034239E" w:rsidRDefault="008D5794" w:rsidP="008D5EED">
      <w:pPr>
        <w:spacing w:after="0"/>
        <w:jc w:val="both"/>
        <w:rPr>
          <w:rFonts w:ascii="Arial" w:hAnsi="Arial" w:cs="Arial"/>
          <w:i/>
          <w:lang w:val="en-GB"/>
        </w:rPr>
      </w:pPr>
      <w:r>
        <w:rPr>
          <w:noProof/>
          <w:lang w:eastAsia="it-IT"/>
        </w:rPr>
        <w:drawing>
          <wp:inline distT="0" distB="0" distL="0" distR="0" wp14:anchorId="0A1AF5DB" wp14:editId="475687FB">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C77818" w14:textId="77777777"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14:paraId="3A572E4D" w14:textId="77777777" w:rsidR="0058163F" w:rsidRPr="0046371F" w:rsidRDefault="0058163F" w:rsidP="0046371F">
      <w:pPr>
        <w:pStyle w:val="eaae-paragraph"/>
      </w:pPr>
    </w:p>
    <w:p w14:paraId="0D966416" w14:textId="77777777" w:rsidR="0046371F" w:rsidRPr="0046371F" w:rsidRDefault="0046371F" w:rsidP="0046371F">
      <w:pPr>
        <w:pStyle w:val="eaae-paragraph"/>
      </w:pPr>
    </w:p>
    <w:p w14:paraId="5D8A4C46" w14:textId="77777777"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w:t>
      </w:r>
      <w:proofErr w:type="spellStart"/>
      <w:r w:rsidRPr="0046371F">
        <w:rPr>
          <w:i/>
          <w:lang w:eastAsia="en-US"/>
        </w:rPr>
        <w:t>bellow</w:t>
      </w:r>
      <w:proofErr w:type="spellEnd"/>
      <w:r w:rsidRPr="0046371F">
        <w:rPr>
          <w:i/>
          <w:lang w:eastAsia="en-US"/>
        </w:rPr>
        <w:t>:</w:t>
      </w:r>
    </w:p>
    <w:p w14:paraId="1D9D00AF" w14:textId="77777777" w:rsidR="0058163F" w:rsidRPr="0034239E" w:rsidRDefault="0058163F" w:rsidP="0058163F">
      <w:pPr>
        <w:pStyle w:val="eaae-bullet-intems"/>
      </w:pPr>
      <w:r w:rsidRPr="0034239E">
        <w:t>First item</w:t>
      </w:r>
    </w:p>
    <w:p w14:paraId="2B2FF897" w14:textId="77777777" w:rsidR="0058163F" w:rsidRPr="0034239E" w:rsidRDefault="0058163F" w:rsidP="0058163F">
      <w:pPr>
        <w:pStyle w:val="eaae-bullet-intems"/>
      </w:pPr>
      <w:r w:rsidRPr="0034239E">
        <w:t>Second item</w:t>
      </w:r>
    </w:p>
    <w:p w14:paraId="6A60897A" w14:textId="77777777" w:rsidR="0058163F" w:rsidRPr="0034239E" w:rsidRDefault="0058163F" w:rsidP="0058163F">
      <w:pPr>
        <w:pStyle w:val="eaae-enumerateitems"/>
      </w:pPr>
      <w:r w:rsidRPr="0034239E">
        <w:t>Numbered first item</w:t>
      </w:r>
    </w:p>
    <w:p w14:paraId="1486F83F" w14:textId="77777777" w:rsidR="0058163F" w:rsidRPr="0034239E" w:rsidRDefault="0058163F" w:rsidP="0058163F">
      <w:pPr>
        <w:pStyle w:val="eaae-enumerateitems"/>
      </w:pPr>
      <w:r w:rsidRPr="0034239E">
        <w:t>Numbered second item</w:t>
      </w:r>
    </w:p>
    <w:p w14:paraId="18EE4415" w14:textId="77777777" w:rsidR="00547036" w:rsidRPr="0034239E" w:rsidRDefault="00547036" w:rsidP="0058163F">
      <w:pPr>
        <w:pStyle w:val="eaae-paragraph"/>
      </w:pPr>
    </w:p>
    <w:p w14:paraId="07B6A024" w14:textId="77777777"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w:t>
      </w:r>
      <w:proofErr w:type="spellStart"/>
      <w:r w:rsidRPr="0046371F">
        <w:rPr>
          <w:i/>
        </w:rPr>
        <w:t>Swinnen</w:t>
      </w:r>
      <w:proofErr w:type="spellEnd"/>
      <w:r w:rsidRPr="0046371F">
        <w:rPr>
          <w:i/>
        </w:rPr>
        <w:t>, 1997: 12) or (Zeller et al., 1997). Collect references at the end of the manuscript. References must be listed in alphabetic order as you can see at the bottom of this template. The author is responsible for the accuracy of the references.</w:t>
      </w:r>
    </w:p>
    <w:p w14:paraId="042A35A3" w14:textId="77777777"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14:paraId="6258564D" w14:textId="77777777" w:rsidR="0058163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14:paraId="63B414A5" w14:textId="77777777" w:rsidR="00460470" w:rsidRPr="00460470" w:rsidRDefault="00460470" w:rsidP="00460470">
      <w:pPr>
        <w:keepNext/>
        <w:keepLines/>
        <w:numPr>
          <w:ilvl w:val="0"/>
          <w:numId w:val="12"/>
        </w:numPr>
        <w:tabs>
          <w:tab w:val="left" w:pos="680"/>
        </w:tabs>
        <w:suppressAutoHyphens/>
        <w:spacing w:before="360" w:line="300" w:lineRule="auto"/>
        <w:outlineLvl w:val="0"/>
        <w:rPr>
          <w:rFonts w:ascii="Times New Roman" w:eastAsia="Batang" w:hAnsi="Times New Roman" w:cs="Arial"/>
          <w:b/>
          <w:bCs/>
          <w:smallCaps/>
          <w:szCs w:val="16"/>
          <w:lang w:val="en-GB"/>
        </w:rPr>
      </w:pPr>
      <w:r w:rsidRPr="00460470">
        <w:rPr>
          <w:rFonts w:ascii="Times New Roman" w:eastAsia="Batang" w:hAnsi="Times New Roman" w:cs="Arial"/>
          <w:b/>
          <w:bCs/>
          <w:smallCaps/>
          <w:szCs w:val="16"/>
          <w:lang w:val="en-GB"/>
        </w:rPr>
        <w:t>Conclusions</w:t>
      </w:r>
    </w:p>
    <w:p w14:paraId="63935917" w14:textId="77777777" w:rsidR="0016226D" w:rsidRPr="0016226D" w:rsidRDefault="0016226D" w:rsidP="00460470">
      <w:pPr>
        <w:pStyle w:val="eaae-paragraph"/>
        <w:ind w:firstLine="0"/>
        <w:rPr>
          <w:iCs/>
        </w:rPr>
      </w:pPr>
    </w:p>
    <w:p w14:paraId="29CCCD50" w14:textId="77777777" w:rsidR="00B61151" w:rsidRPr="0034239E" w:rsidRDefault="00B61151" w:rsidP="0016226D">
      <w:pPr>
        <w:pStyle w:val="eaae-heading1"/>
      </w:pPr>
      <w:proofErr w:type="spellStart"/>
      <w:r w:rsidRPr="0034239E">
        <w:t>Aknowledgments</w:t>
      </w:r>
      <w:proofErr w:type="spellEnd"/>
      <w:r w:rsidRPr="0034239E">
        <w:t xml:space="preserve"> </w:t>
      </w:r>
    </w:p>
    <w:p w14:paraId="30ED46FC" w14:textId="77777777" w:rsidR="00B61151" w:rsidRPr="0046371F" w:rsidRDefault="00B61151" w:rsidP="00B61151">
      <w:pPr>
        <w:pStyle w:val="eaae-paragraph"/>
        <w:rPr>
          <w:i/>
        </w:rPr>
      </w:pPr>
      <w:r w:rsidRPr="0046371F">
        <w:rPr>
          <w:i/>
        </w:rPr>
        <w:t>Format the Acknowledgment and References headlines without numbering and contents without space from left margin.</w:t>
      </w:r>
    </w:p>
    <w:p w14:paraId="19C911FB" w14:textId="77777777" w:rsidR="00B61151" w:rsidRPr="0034239E" w:rsidRDefault="00547036" w:rsidP="0016226D">
      <w:pPr>
        <w:pStyle w:val="eaae-heading1"/>
      </w:pPr>
      <w:r w:rsidRPr="0034239E">
        <w:t>R</w:t>
      </w:r>
      <w:r w:rsidR="00B61151" w:rsidRPr="0034239E">
        <w:t>eferences</w:t>
      </w:r>
    </w:p>
    <w:p w14:paraId="51C39B41" w14:textId="77777777" w:rsidR="00B61151" w:rsidRPr="0034239E" w:rsidRDefault="00B61151" w:rsidP="00B61151">
      <w:pPr>
        <w:pStyle w:val="eaae-paragraph"/>
        <w:ind w:firstLine="0"/>
      </w:pPr>
      <w:r w:rsidRPr="0034239E">
        <w:rPr>
          <w:b/>
        </w:rPr>
        <w:t>[Article in a journal]</w:t>
      </w:r>
      <w:r w:rsidRPr="0034239E">
        <w:t xml:space="preserve"> Monier-</w:t>
      </w:r>
      <w:proofErr w:type="spellStart"/>
      <w:r w:rsidRPr="0034239E">
        <w:t>Dilhan</w:t>
      </w:r>
      <w:proofErr w:type="spellEnd"/>
      <w:r w:rsidRPr="0034239E">
        <w:t xml:space="preserve">, S. and </w:t>
      </w:r>
      <w:proofErr w:type="spellStart"/>
      <w:r w:rsidRPr="0034239E">
        <w:t>Ossard</w:t>
      </w:r>
      <w:proofErr w:type="spellEnd"/>
      <w:r w:rsidRPr="0034239E">
        <w:t xml:space="preserve">, H. (1998). Producers' loss due to asymmetric information: An application to a specific case. </w:t>
      </w:r>
      <w:r w:rsidRPr="0034239E">
        <w:rPr>
          <w:i/>
        </w:rPr>
        <w:t>European Review of Agricultural Economics</w:t>
      </w:r>
      <w:r w:rsidRPr="0034239E">
        <w:t xml:space="preserve"> 25: 155-169. </w:t>
      </w:r>
    </w:p>
    <w:p w14:paraId="5827FAFB" w14:textId="77777777"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ieringa, B., </w:t>
      </w:r>
      <w:smartTag w:uri="urn:schemas-microsoft-com:office:smarttags" w:element="place">
        <w:smartTag w:uri="urn:schemas-microsoft-com:office:smarttags" w:element="City">
          <w:r w:rsidRPr="0034239E">
            <w:t>Tilburg</w:t>
          </w:r>
        </w:smartTag>
      </w:smartTag>
      <w:r w:rsidRPr="0034239E">
        <w:t xml:space="preserve">, A. van, Grunert, K., Steenkamp, J.-B. E. M. and Wedel, M. (eds), </w:t>
      </w:r>
      <w:r w:rsidRPr="0034239E">
        <w:rPr>
          <w:i/>
        </w:rPr>
        <w:t>Agricultural Marketing and Consumer Behaviour in a Changing World</w:t>
      </w:r>
      <w:r w:rsidRPr="0034239E">
        <w:t xml:space="preserve">. </w:t>
      </w:r>
      <w:smartTag w:uri="urn:schemas-microsoft-com:office:smarttags" w:element="place">
        <w:smartTag w:uri="urn:schemas-microsoft-com:office:smarttags" w:element="City">
          <w:r w:rsidRPr="0034239E">
            <w:t>Dordrecht</w:t>
          </w:r>
        </w:smartTag>
      </w:smartTag>
      <w:r w:rsidRPr="0034239E">
        <w:t xml:space="preserve">: Kluwer Academic Publishers, 143-188. </w:t>
      </w:r>
    </w:p>
    <w:p w14:paraId="10D45E61" w14:textId="77777777" w:rsidR="00B61151" w:rsidRPr="0034239E" w:rsidRDefault="00B61151" w:rsidP="00B61151">
      <w:pPr>
        <w:pStyle w:val="eaae-paragraph"/>
        <w:ind w:firstLine="0"/>
      </w:pPr>
      <w:r w:rsidRPr="0034239E">
        <w:rPr>
          <w:b/>
        </w:rPr>
        <w:t>[Book]</w:t>
      </w:r>
      <w:r w:rsidRPr="0034239E">
        <w:t xml:space="preserve"> </w:t>
      </w:r>
      <w:proofErr w:type="spellStart"/>
      <w:r w:rsidRPr="0034239E">
        <w:t>Swinnen</w:t>
      </w:r>
      <w:proofErr w:type="spellEnd"/>
      <w:r w:rsidRPr="0034239E">
        <w:t xml:space="preserve">, J. F. M. (ed.) (1997). </w:t>
      </w:r>
      <w:r w:rsidRPr="0034239E">
        <w:rPr>
          <w:i/>
        </w:rPr>
        <w:t xml:space="preserve">Political Economy of Agrarian Reform in Central and </w:t>
      </w:r>
      <w:smartTag w:uri="urn:schemas-microsoft-com:office:smarttags" w:element="place">
        <w:r w:rsidRPr="0034239E">
          <w:rPr>
            <w:i/>
          </w:rPr>
          <w:t>Eastern Europe</w:t>
        </w:r>
      </w:smartTag>
      <w:r w:rsidRPr="0034239E">
        <w:t xml:space="preserve">. </w:t>
      </w:r>
      <w:smartTag w:uri="urn:schemas-microsoft-com:office:smarttags" w:element="place">
        <w:smartTag w:uri="urn:schemas-microsoft-com:office:smarttags" w:element="City">
          <w:r w:rsidRPr="0034239E">
            <w:t>Aldershot</w:t>
          </w:r>
        </w:smartTag>
        <w:r w:rsidRPr="0034239E">
          <w:t xml:space="preserve">, </w:t>
        </w:r>
        <w:smartTag w:uri="urn:schemas-microsoft-com:office:smarttags" w:element="country-region">
          <w:r w:rsidRPr="0034239E">
            <w:t>UK</w:t>
          </w:r>
        </w:smartTag>
      </w:smartTag>
      <w:r w:rsidRPr="0034239E">
        <w:t xml:space="preserve">: Ashgate. </w:t>
      </w:r>
    </w:p>
    <w:p w14:paraId="3E3577FE" w14:textId="77777777"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14:paraId="2449336D" w14:textId="77777777" w:rsidR="00B61151" w:rsidRPr="0034239E" w:rsidRDefault="00B61151" w:rsidP="00B61151">
      <w:pPr>
        <w:pStyle w:val="eaae-paragraph"/>
        <w:ind w:firstLine="0"/>
      </w:pPr>
      <w:r w:rsidRPr="0034239E">
        <w:rPr>
          <w:b/>
        </w:rPr>
        <w:t>[Dissertations, reports, conference papers]</w:t>
      </w:r>
      <w:r w:rsidRPr="0034239E">
        <w:t xml:space="preserve"> Zeller, M., Schrieder, G., Braun, J. von and </w:t>
      </w:r>
      <w:proofErr w:type="spellStart"/>
      <w:r w:rsidRPr="0034239E">
        <w:t>Heidhues</w:t>
      </w:r>
      <w:proofErr w:type="spellEnd"/>
      <w:r w:rsidRPr="0034239E">
        <w:t xml:space="preserve">, F. (1997). Rural Finance for Food Security for the Poor: Implications for Research and Policy. Food Policy Review 4, International Food Policy Research Institute (IFPRI). </w:t>
      </w:r>
      <w:smartTag w:uri="urn:schemas-microsoft-com:office:smarttags" w:element="place">
        <w:smartTag w:uri="urn:schemas-microsoft-com:office:smarttags" w:element="City">
          <w:r w:rsidRPr="0034239E">
            <w:t>Washington</w:t>
          </w:r>
        </w:smartTag>
        <w:r w:rsidRPr="0034239E">
          <w:t xml:space="preserve"> </w:t>
        </w:r>
        <w:smartTag w:uri="urn:schemas-microsoft-com:office:smarttags" w:element="State">
          <w:r w:rsidRPr="0034239E">
            <w:t>DC</w:t>
          </w:r>
        </w:smartTag>
      </w:smartTag>
      <w:r w:rsidRPr="0034239E">
        <w:t xml:space="preserve">: IFPRI. </w:t>
      </w:r>
    </w:p>
    <w:p w14:paraId="2746A282" w14:textId="77777777" w:rsidR="00B61151" w:rsidRPr="0034239E" w:rsidRDefault="00B61151" w:rsidP="0046371F">
      <w:pPr>
        <w:pStyle w:val="eaae-paragraph"/>
        <w:ind w:firstLine="0"/>
      </w:pPr>
    </w:p>
    <w:sectPr w:rsidR="00B61151" w:rsidRPr="0034239E" w:rsidSect="000A7AC5">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AC4C1" w14:textId="77777777" w:rsidR="000A7AC5" w:rsidRDefault="000A7AC5" w:rsidP="002A482E">
      <w:pPr>
        <w:spacing w:after="0" w:line="240" w:lineRule="auto"/>
      </w:pPr>
      <w:r>
        <w:separator/>
      </w:r>
    </w:p>
  </w:endnote>
  <w:endnote w:type="continuationSeparator" w:id="0">
    <w:p w14:paraId="1117B618" w14:textId="77777777" w:rsidR="000A7AC5" w:rsidRDefault="000A7AC5"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A59A9"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776E921E" w14:textId="77777777"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3264A" w14:textId="77777777"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14:paraId="54D0BB20" w14:textId="77777777"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62EC6" w14:textId="77777777" w:rsidR="000A7AC5" w:rsidRDefault="000A7AC5" w:rsidP="002A482E">
      <w:pPr>
        <w:spacing w:after="0" w:line="240" w:lineRule="auto"/>
      </w:pPr>
      <w:r>
        <w:separator/>
      </w:r>
    </w:p>
  </w:footnote>
  <w:footnote w:type="continuationSeparator" w:id="0">
    <w:p w14:paraId="4AB6F803" w14:textId="77777777" w:rsidR="000A7AC5" w:rsidRDefault="000A7AC5" w:rsidP="002A482E">
      <w:pPr>
        <w:spacing w:after="0" w:line="240" w:lineRule="auto"/>
      </w:pPr>
      <w:r>
        <w:continuationSeparator/>
      </w:r>
    </w:p>
  </w:footnote>
  <w:footnote w:id="1">
    <w:p w14:paraId="536D737B" w14:textId="77777777"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E381"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4806C" w14:textId="77777777" w:rsidR="002A1328" w:rsidRDefault="00596345" w:rsidP="000E2BB8">
    <w:pPr>
      <w:pStyle w:val="eaae-authorinfo"/>
      <w:jc w:val="left"/>
      <w:rPr>
        <w:bCs/>
        <w:sz w:val="16"/>
        <w:szCs w:val="16"/>
        <w:lang w:eastAsia="it-IT"/>
      </w:rPr>
    </w:pPr>
    <w:r w:rsidRPr="00760704">
      <w:rPr>
        <w:bCs/>
        <w:sz w:val="16"/>
        <w:szCs w:val="16"/>
        <w:lang w:eastAsia="it-IT"/>
      </w:rPr>
      <w:t>1</w:t>
    </w:r>
    <w:r w:rsidR="00DA5295">
      <w:rPr>
        <w:bCs/>
        <w:sz w:val="16"/>
        <w:szCs w:val="16"/>
        <w:lang w:eastAsia="it-IT"/>
      </w:rPr>
      <w:t>3</w:t>
    </w:r>
    <w:r w:rsidR="00E8671D" w:rsidRPr="00760704">
      <w:rPr>
        <w:bCs/>
        <w:sz w:val="16"/>
        <w:szCs w:val="16"/>
        <w:vertAlign w:val="superscript"/>
        <w:lang w:eastAsia="it-IT"/>
      </w:rPr>
      <w:t>th</w:t>
    </w:r>
    <w:r w:rsidR="00E8671D" w:rsidRPr="00760704">
      <w:rPr>
        <w:bCs/>
        <w:sz w:val="16"/>
        <w:szCs w:val="16"/>
        <w:lang w:eastAsia="it-IT"/>
      </w:rPr>
      <w:t xml:space="preserve"> </w:t>
    </w:r>
    <w:r w:rsidR="00834377" w:rsidRPr="00760704">
      <w:rPr>
        <w:bCs/>
        <w:sz w:val="16"/>
        <w:szCs w:val="16"/>
        <w:lang w:eastAsia="it-IT"/>
      </w:rPr>
      <w:t>AIEAA Conference –</w:t>
    </w:r>
    <w:r w:rsidR="00DA5295" w:rsidRPr="00DA5295">
      <w:t xml:space="preserve"> </w:t>
    </w:r>
    <w:r w:rsidR="00DA5295" w:rsidRPr="00DA5295">
      <w:rPr>
        <w:bCs/>
        <w:sz w:val="16"/>
        <w:szCs w:val="16"/>
        <w:lang w:eastAsia="it-IT"/>
      </w:rPr>
      <w:t>The social sustainability of European agriculture facing old and new challenges.</w:t>
    </w:r>
  </w:p>
  <w:p w14:paraId="5AD5AAC0" w14:textId="2E720033" w:rsidR="00834377" w:rsidRPr="00DA5295" w:rsidRDefault="00DA5295" w:rsidP="000E2BB8">
    <w:pPr>
      <w:pStyle w:val="eaae-authorinfo"/>
      <w:jc w:val="left"/>
      <w:rPr>
        <w:bCs/>
        <w:sz w:val="16"/>
        <w:szCs w:val="16"/>
        <w:lang w:eastAsia="it-IT"/>
      </w:rPr>
    </w:pPr>
    <w:r w:rsidRPr="00DA5295">
      <w:rPr>
        <w:bCs/>
        <w:sz w:val="16"/>
        <w:szCs w:val="16"/>
        <w:lang w:eastAsia="it-IT"/>
      </w:rPr>
      <w:t>Issues, methods and policies</w:t>
    </w:r>
    <w:r w:rsidR="006B5AD3" w:rsidRPr="00760704">
      <w:rPr>
        <w:bCs/>
        <w:sz w:val="16"/>
        <w:szCs w:val="16"/>
        <w:lang w:eastAsia="it-IT"/>
      </w:rPr>
      <w:tab/>
    </w:r>
    <w:r w:rsidR="000E2BB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2A1328">
      <w:rPr>
        <w:bCs/>
        <w:sz w:val="16"/>
        <w:szCs w:val="16"/>
        <w:lang w:eastAsia="it-IT"/>
      </w:rPr>
      <w:tab/>
    </w:r>
    <w:r w:rsidR="00B749F0">
      <w:rPr>
        <w:bCs/>
        <w:sz w:val="16"/>
        <w:szCs w:val="16"/>
        <w:lang w:eastAsia="it-IT"/>
      </w:rPr>
      <w:t>Bari</w:t>
    </w:r>
    <w:r w:rsidR="00834377" w:rsidRPr="00760704">
      <w:rPr>
        <w:bCs/>
        <w:sz w:val="16"/>
        <w:szCs w:val="16"/>
        <w:lang w:eastAsia="it-IT"/>
      </w:rPr>
      <w:t xml:space="preserve">, </w:t>
    </w:r>
    <w:r w:rsidR="00B749F0">
      <w:rPr>
        <w:bCs/>
        <w:sz w:val="16"/>
        <w:szCs w:val="16"/>
        <w:lang w:eastAsia="it-IT"/>
      </w:rPr>
      <w:t>20</w:t>
    </w:r>
    <w:r w:rsidR="00760704" w:rsidRPr="00760704">
      <w:rPr>
        <w:bCs/>
        <w:sz w:val="16"/>
        <w:szCs w:val="16"/>
        <w:lang w:eastAsia="it-IT"/>
      </w:rPr>
      <w:t>-</w:t>
    </w:r>
    <w:r w:rsidR="00B749F0">
      <w:rPr>
        <w:bCs/>
        <w:sz w:val="16"/>
        <w:szCs w:val="16"/>
        <w:lang w:eastAsia="it-IT"/>
      </w:rPr>
      <w:t>21</w:t>
    </w:r>
    <w:r w:rsidR="00B6443C" w:rsidRPr="00760704">
      <w:rPr>
        <w:bCs/>
        <w:sz w:val="16"/>
        <w:szCs w:val="16"/>
        <w:lang w:eastAsia="it-IT"/>
      </w:rPr>
      <w:t xml:space="preserve"> </w:t>
    </w:r>
    <w:r w:rsidR="00E8671D" w:rsidRPr="00760704">
      <w:rPr>
        <w:bCs/>
        <w:sz w:val="16"/>
        <w:szCs w:val="16"/>
        <w:lang w:eastAsia="it-IT"/>
      </w:rPr>
      <w:t xml:space="preserve">June </w:t>
    </w:r>
    <w:r w:rsidR="00596345" w:rsidRPr="00760704">
      <w:rPr>
        <w:bCs/>
        <w:sz w:val="16"/>
        <w:szCs w:val="16"/>
        <w:lang w:eastAsia="it-IT"/>
      </w:rPr>
      <w:t>202</w:t>
    </w:r>
    <w:r w:rsidR="00B749F0">
      <w:rPr>
        <w:bCs/>
        <w:sz w:val="16"/>
        <w:szCs w:val="16"/>
        <w:lang w:eastAsia="it-IT"/>
      </w:rPr>
      <w:t>4</w:t>
    </w:r>
  </w:p>
  <w:p w14:paraId="52045B85" w14:textId="77777777"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486319"/>
    <w:multiLevelType w:val="hybridMultilevel"/>
    <w:tmpl w:val="0414B91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13E74345"/>
    <w:multiLevelType w:val="multilevel"/>
    <w:tmpl w:val="78061EDC"/>
    <w:lvl w:ilvl="0">
      <w:start w:val="1"/>
      <w:numFmt w:val="decimal"/>
      <w:lvlText w:val="%1."/>
      <w:lvlJc w:val="left"/>
      <w:pPr>
        <w:tabs>
          <w:tab w:val="num" w:pos="340"/>
        </w:tabs>
        <w:ind w:left="340" w:hanging="340"/>
      </w:pPr>
      <w:rPr>
        <w:rFonts w:hint="default"/>
      </w:rPr>
    </w:lvl>
    <w:lvl w:ilvl="1">
      <w:start w:val="1"/>
      <w:numFmt w:val="decimal"/>
      <w:pStyle w:val="eaae-heading2"/>
      <w:lvlText w:val="%1.%2."/>
      <w:lvlJc w:val="left"/>
      <w:pPr>
        <w:tabs>
          <w:tab w:val="num" w:pos="0"/>
        </w:tabs>
        <w:ind w:left="113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1444301404">
    <w:abstractNumId w:val="9"/>
  </w:num>
  <w:num w:numId="2" w16cid:durableId="258871233">
    <w:abstractNumId w:val="4"/>
  </w:num>
  <w:num w:numId="3" w16cid:durableId="1030452465">
    <w:abstractNumId w:val="3"/>
  </w:num>
  <w:num w:numId="4" w16cid:durableId="412363265">
    <w:abstractNumId w:val="2"/>
  </w:num>
  <w:num w:numId="5" w16cid:durableId="255135114">
    <w:abstractNumId w:val="1"/>
  </w:num>
  <w:num w:numId="6" w16cid:durableId="245962618">
    <w:abstractNumId w:val="10"/>
  </w:num>
  <w:num w:numId="7" w16cid:durableId="558975513">
    <w:abstractNumId w:val="8"/>
  </w:num>
  <w:num w:numId="8" w16cid:durableId="935862911">
    <w:abstractNumId w:val="7"/>
  </w:num>
  <w:num w:numId="9" w16cid:durableId="1403719778">
    <w:abstractNumId w:val="6"/>
  </w:num>
  <w:num w:numId="10" w16cid:durableId="2013529118">
    <w:abstractNumId w:val="5"/>
  </w:num>
  <w:num w:numId="11" w16cid:durableId="938369530">
    <w:abstractNumId w:val="15"/>
  </w:num>
  <w:num w:numId="12" w16cid:durableId="630207654">
    <w:abstractNumId w:val="13"/>
  </w:num>
  <w:num w:numId="13" w16cid:durableId="74206610">
    <w:abstractNumId w:val="14"/>
  </w:num>
  <w:num w:numId="14" w16cid:durableId="969747597">
    <w:abstractNumId w:val="11"/>
  </w:num>
  <w:num w:numId="15" w16cid:durableId="1441142841">
    <w:abstractNumId w:val="13"/>
  </w:num>
  <w:num w:numId="16" w16cid:durableId="1411805038">
    <w:abstractNumId w:val="13"/>
  </w:num>
  <w:num w:numId="17" w16cid:durableId="301932364">
    <w:abstractNumId w:val="13"/>
  </w:num>
  <w:num w:numId="18" w16cid:durableId="1535382601">
    <w:abstractNumId w:val="13"/>
  </w:num>
  <w:num w:numId="19" w16cid:durableId="372272809">
    <w:abstractNumId w:val="13"/>
  </w:num>
  <w:num w:numId="20" w16cid:durableId="1511528493">
    <w:abstractNumId w:val="13"/>
  </w:num>
  <w:num w:numId="21" w16cid:durableId="2068533891">
    <w:abstractNumId w:val="13"/>
  </w:num>
  <w:num w:numId="22" w16cid:durableId="1592273804">
    <w:abstractNumId w:val="13"/>
  </w:num>
  <w:num w:numId="23" w16cid:durableId="1990935640">
    <w:abstractNumId w:val="0"/>
  </w:num>
  <w:num w:numId="24" w16cid:durableId="751589161">
    <w:abstractNumId w:val="13"/>
  </w:num>
  <w:num w:numId="25" w16cid:durableId="20027357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283"/>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268BD"/>
    <w:rsid w:val="00043436"/>
    <w:rsid w:val="000452B1"/>
    <w:rsid w:val="00064742"/>
    <w:rsid w:val="00064E1A"/>
    <w:rsid w:val="00080F60"/>
    <w:rsid w:val="000A7AC5"/>
    <w:rsid w:val="000B0774"/>
    <w:rsid w:val="000C1F37"/>
    <w:rsid w:val="000E2BB8"/>
    <w:rsid w:val="000F24CD"/>
    <w:rsid w:val="0016226D"/>
    <w:rsid w:val="00165E14"/>
    <w:rsid w:val="00184C90"/>
    <w:rsid w:val="0019406D"/>
    <w:rsid w:val="001F512D"/>
    <w:rsid w:val="001F7719"/>
    <w:rsid w:val="002142D2"/>
    <w:rsid w:val="0025105F"/>
    <w:rsid w:val="00257566"/>
    <w:rsid w:val="0027493B"/>
    <w:rsid w:val="002948B3"/>
    <w:rsid w:val="00294E32"/>
    <w:rsid w:val="002A1328"/>
    <w:rsid w:val="002A482E"/>
    <w:rsid w:val="002A51F3"/>
    <w:rsid w:val="002A76CD"/>
    <w:rsid w:val="002B4116"/>
    <w:rsid w:val="002B612A"/>
    <w:rsid w:val="002C03D8"/>
    <w:rsid w:val="002E22FA"/>
    <w:rsid w:val="00320940"/>
    <w:rsid w:val="003247F7"/>
    <w:rsid w:val="0034239E"/>
    <w:rsid w:val="00383CF6"/>
    <w:rsid w:val="003A4DB5"/>
    <w:rsid w:val="003C799B"/>
    <w:rsid w:val="003D7E37"/>
    <w:rsid w:val="003E703A"/>
    <w:rsid w:val="004009E8"/>
    <w:rsid w:val="0041412E"/>
    <w:rsid w:val="00460470"/>
    <w:rsid w:val="0046371F"/>
    <w:rsid w:val="004A1036"/>
    <w:rsid w:val="004C4AE7"/>
    <w:rsid w:val="004E17BA"/>
    <w:rsid w:val="004E6288"/>
    <w:rsid w:val="004F755E"/>
    <w:rsid w:val="00526329"/>
    <w:rsid w:val="00527637"/>
    <w:rsid w:val="00532C4E"/>
    <w:rsid w:val="005376A9"/>
    <w:rsid w:val="00547036"/>
    <w:rsid w:val="00550A7B"/>
    <w:rsid w:val="00566446"/>
    <w:rsid w:val="0058163F"/>
    <w:rsid w:val="00586B8B"/>
    <w:rsid w:val="00596345"/>
    <w:rsid w:val="005A3500"/>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0704"/>
    <w:rsid w:val="00766D2B"/>
    <w:rsid w:val="00782399"/>
    <w:rsid w:val="007C03A0"/>
    <w:rsid w:val="007C67E9"/>
    <w:rsid w:val="007D1336"/>
    <w:rsid w:val="0081733B"/>
    <w:rsid w:val="00824D72"/>
    <w:rsid w:val="00834377"/>
    <w:rsid w:val="008512A3"/>
    <w:rsid w:val="0085584D"/>
    <w:rsid w:val="00894E6F"/>
    <w:rsid w:val="008B61E4"/>
    <w:rsid w:val="008C52CB"/>
    <w:rsid w:val="008D022C"/>
    <w:rsid w:val="008D5794"/>
    <w:rsid w:val="008D5EED"/>
    <w:rsid w:val="008F3B69"/>
    <w:rsid w:val="008F7002"/>
    <w:rsid w:val="00900AFA"/>
    <w:rsid w:val="00931847"/>
    <w:rsid w:val="0093222E"/>
    <w:rsid w:val="0094606D"/>
    <w:rsid w:val="00976E6B"/>
    <w:rsid w:val="00997591"/>
    <w:rsid w:val="009B0E8C"/>
    <w:rsid w:val="009B1B54"/>
    <w:rsid w:val="009B3FEE"/>
    <w:rsid w:val="00A1195F"/>
    <w:rsid w:val="00A17C2F"/>
    <w:rsid w:val="00A42CF1"/>
    <w:rsid w:val="00A53167"/>
    <w:rsid w:val="00A63C03"/>
    <w:rsid w:val="00A728AD"/>
    <w:rsid w:val="00A870E1"/>
    <w:rsid w:val="00A95C05"/>
    <w:rsid w:val="00AB733E"/>
    <w:rsid w:val="00AC1355"/>
    <w:rsid w:val="00AD6910"/>
    <w:rsid w:val="00AE546A"/>
    <w:rsid w:val="00B010C3"/>
    <w:rsid w:val="00B10895"/>
    <w:rsid w:val="00B13152"/>
    <w:rsid w:val="00B21A4C"/>
    <w:rsid w:val="00B275CF"/>
    <w:rsid w:val="00B61151"/>
    <w:rsid w:val="00B6443C"/>
    <w:rsid w:val="00B749F0"/>
    <w:rsid w:val="00B93CA0"/>
    <w:rsid w:val="00BA0B5D"/>
    <w:rsid w:val="00BA0D6A"/>
    <w:rsid w:val="00BB3E3C"/>
    <w:rsid w:val="00BC0183"/>
    <w:rsid w:val="00BD4B27"/>
    <w:rsid w:val="00BE7B6B"/>
    <w:rsid w:val="00BF5DD9"/>
    <w:rsid w:val="00C076E0"/>
    <w:rsid w:val="00C235D9"/>
    <w:rsid w:val="00C2612A"/>
    <w:rsid w:val="00C26392"/>
    <w:rsid w:val="00CC34B8"/>
    <w:rsid w:val="00D02D7D"/>
    <w:rsid w:val="00D14592"/>
    <w:rsid w:val="00D806C5"/>
    <w:rsid w:val="00D871D7"/>
    <w:rsid w:val="00DA5295"/>
    <w:rsid w:val="00DB321D"/>
    <w:rsid w:val="00DB7253"/>
    <w:rsid w:val="00DB7784"/>
    <w:rsid w:val="00DE796C"/>
    <w:rsid w:val="00DF483F"/>
    <w:rsid w:val="00E058EB"/>
    <w:rsid w:val="00E5202D"/>
    <w:rsid w:val="00E63267"/>
    <w:rsid w:val="00E708C2"/>
    <w:rsid w:val="00E8671D"/>
    <w:rsid w:val="00F15170"/>
    <w:rsid w:val="00F51903"/>
    <w:rsid w:val="00F702ED"/>
    <w:rsid w:val="00F76D0A"/>
    <w:rsid w:val="00F869BC"/>
    <w:rsid w:val="00FC0F41"/>
    <w:rsid w:val="00FC1FF6"/>
    <w:rsid w:val="00FC7149"/>
    <w:rsid w:val="00FE07B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1CF94FDD"/>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16226D"/>
    <w:pPr>
      <w:tabs>
        <w:tab w:val="left" w:pos="680"/>
      </w:tabs>
      <w:suppressAutoHyphens/>
      <w:spacing w:before="360" w:line="300" w:lineRule="auto"/>
      <w:ind w:left="340"/>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16226D"/>
    <w:rPr>
      <w:rFonts w:ascii="Times New Roman" w:eastAsia="Batang" w:hAnsi="Times New Roman" w:cs="Arial"/>
      <w:b/>
      <w:bCs/>
      <w:smallCaps/>
      <w:snapToGrid w:val="0"/>
      <w:sz w:val="22"/>
      <w:szCs w:val="16"/>
      <w:lang w:val="en-GB" w:eastAsia="en-US"/>
    </w:rPr>
  </w:style>
  <w:style w:type="paragraph" w:customStyle="1" w:styleId="eaae-heading2">
    <w:name w:val="eaae - heading2"/>
    <w:basedOn w:val="eaae-heading1"/>
    <w:next w:val="eaae-paragraph"/>
    <w:autoRedefine/>
    <w:rsid w:val="00DB7253"/>
    <w:pPr>
      <w:numPr>
        <w:ilvl w:val="1"/>
        <w:numId w:val="12"/>
      </w:numPr>
      <w:tabs>
        <w:tab w:val="clear" w:pos="0"/>
        <w:tab w:val="clear" w:pos="68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ind w:left="0"/>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 w:type="paragraph" w:styleId="Revisione">
    <w:name w:val="Revision"/>
    <w:hidden/>
    <w:uiPriority w:val="99"/>
    <w:semiHidden/>
    <w:rsid w:val="000268BD"/>
    <w:rPr>
      <w:rFonts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it-IT"/>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TotalTime>
  <Pages>4</Pages>
  <Words>900</Words>
  <Characters>5134</Characters>
  <Application>Microsoft Office Word</Application>
  <DocSecurity>0</DocSecurity>
  <Lines>42</Lines>
  <Paragraphs>12</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022</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Roberta Sardone (CREA-PB)</cp:lastModifiedBy>
  <cp:revision>3</cp:revision>
  <cp:lastPrinted>2011-04-04T11:59:00Z</cp:lastPrinted>
  <dcterms:created xsi:type="dcterms:W3CDTF">2024-04-23T11:59:00Z</dcterms:created>
  <dcterms:modified xsi:type="dcterms:W3CDTF">2024-04-24T10:42:00Z</dcterms:modified>
</cp:coreProperties>
</file>